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d47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168b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dc:title>
  <dc:creator/>
  <dcterms:created xsi:type="dcterms:W3CDTF">2019-10-31T05:26:07Z</dcterms:created>
  <dcterms:modified xsi:type="dcterms:W3CDTF">2019-10-31T05:26:07Z</dcterms:modified>
</cp:coreProperties>
</file>